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4BC069" w14:textId="65A15B14" w:rsidR="00647DAC" w:rsidRDefault="00647DAC" w:rsidP="00647DAC">
      <w:pPr>
        <w:pStyle w:val="Heading21"/>
        <w:rPr>
          <w:sz w:val="22"/>
          <w:szCs w:val="22"/>
        </w:rPr>
      </w:pPr>
      <w:r>
        <w:rPr>
          <w:b w:val="0"/>
          <w:sz w:val="22"/>
          <w:szCs w:val="22"/>
        </w:rPr>
        <w:t>Πρακτικό σχετικά με τ</w:t>
      </w:r>
      <w:r>
        <w:rPr>
          <w:b w:val="0"/>
          <w:bCs/>
          <w:sz w:val="22"/>
          <w:szCs w:val="22"/>
        </w:rPr>
        <w:t xml:space="preserve">ην πρόσληψη </w:t>
      </w:r>
      <w:r w:rsidR="00B672CC">
        <w:rPr>
          <w:b w:val="0"/>
          <w:bCs/>
          <w:sz w:val="22"/>
          <w:szCs w:val="22"/>
        </w:rPr>
        <w:t>Εντεταλμέ</w:t>
      </w:r>
      <w:r w:rsidR="007C22A4">
        <w:rPr>
          <w:b w:val="0"/>
          <w:bCs/>
          <w:sz w:val="22"/>
          <w:szCs w:val="22"/>
        </w:rPr>
        <w:t>νων Διδασκόντων</w:t>
      </w:r>
      <w:r>
        <w:rPr>
          <w:b w:val="0"/>
          <w:bCs/>
          <w:sz w:val="22"/>
          <w:szCs w:val="22"/>
        </w:rPr>
        <w:t xml:space="preserve"> με βάση την πρόσκληση Εκδήλωσης Ενδιαφέροντος για την πρόσληψη </w:t>
      </w:r>
      <w:r w:rsidR="00BC242E">
        <w:rPr>
          <w:b w:val="0"/>
          <w:bCs/>
          <w:sz w:val="22"/>
          <w:szCs w:val="22"/>
        </w:rPr>
        <w:t>Εντεταλμένων Διδασκόντων</w:t>
      </w:r>
      <w:r>
        <w:rPr>
          <w:b w:val="0"/>
          <w:bCs/>
          <w:sz w:val="22"/>
          <w:szCs w:val="22"/>
        </w:rPr>
        <w:t xml:space="preserve">, </w:t>
      </w:r>
      <w:r w:rsidR="00332CE1" w:rsidRPr="00332CE1">
        <w:rPr>
          <w:b w:val="0"/>
          <w:bCs/>
          <w:sz w:val="22"/>
          <w:szCs w:val="22"/>
        </w:rPr>
        <w:t>βάσει του άρθρου 173 του ν.4957/2022,  με σχέση εργασίας ιδιωτικού δικαίου ορισμένου χρόνου, για την κάλυψη των διδακτικών αναγκών του Τμήματος για το εαρινό εξάμηνο</w:t>
      </w:r>
      <w:r w:rsidR="00DA4A82">
        <w:rPr>
          <w:b w:val="0"/>
          <w:bCs/>
          <w:sz w:val="22"/>
          <w:szCs w:val="22"/>
        </w:rPr>
        <w:t xml:space="preserve"> του </w:t>
      </w:r>
      <w:proofErr w:type="spellStart"/>
      <w:r w:rsidR="00DA4A82">
        <w:rPr>
          <w:b w:val="0"/>
          <w:bCs/>
          <w:sz w:val="22"/>
          <w:szCs w:val="22"/>
        </w:rPr>
        <w:t>ακ</w:t>
      </w:r>
      <w:proofErr w:type="spellEnd"/>
      <w:r w:rsidR="00DA4A82">
        <w:rPr>
          <w:b w:val="0"/>
          <w:bCs/>
          <w:sz w:val="22"/>
          <w:szCs w:val="22"/>
        </w:rPr>
        <w:t>. έτους</w:t>
      </w:r>
      <w:r w:rsidR="00332CE1" w:rsidRPr="00332CE1">
        <w:rPr>
          <w:b w:val="0"/>
          <w:bCs/>
          <w:sz w:val="22"/>
          <w:szCs w:val="22"/>
        </w:rPr>
        <w:t xml:space="preserve"> 2022-2023</w:t>
      </w:r>
      <w:r w:rsidR="002A6471">
        <w:rPr>
          <w:b w:val="0"/>
          <w:bCs/>
          <w:sz w:val="22"/>
          <w:szCs w:val="22"/>
        </w:rPr>
        <w:t>,</w:t>
      </w:r>
      <w:r>
        <w:rPr>
          <w:b w:val="0"/>
          <w:bCs/>
          <w:sz w:val="22"/>
          <w:szCs w:val="22"/>
        </w:rPr>
        <w:t xml:space="preserve"> στο γνωστικό αντικείμενο «</w:t>
      </w:r>
      <w:r w:rsidR="00F233CF" w:rsidRPr="00F233CF">
        <w:t>Άλγεβρα Ι</w:t>
      </w:r>
      <w:r>
        <w:rPr>
          <w:bCs/>
          <w:sz w:val="22"/>
          <w:szCs w:val="22"/>
        </w:rPr>
        <w:t>»</w:t>
      </w:r>
      <w:r>
        <w:rPr>
          <w:b w:val="0"/>
          <w:bCs/>
          <w:sz w:val="22"/>
          <w:szCs w:val="22"/>
        </w:rPr>
        <w:t>.</w:t>
      </w:r>
    </w:p>
    <w:p w14:paraId="284BC06A" w14:textId="77777777" w:rsidR="00647DAC" w:rsidRDefault="00647DAC" w:rsidP="00647DAC">
      <w:pPr>
        <w:jc w:val="both"/>
        <w:rPr>
          <w:bCs/>
          <w:sz w:val="22"/>
          <w:szCs w:val="22"/>
        </w:rPr>
      </w:pPr>
    </w:p>
    <w:p w14:paraId="5C8A85AE" w14:textId="77777777" w:rsidR="00122460" w:rsidRDefault="00122460" w:rsidP="00122460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υπέβαλαν υποψηφιότητες κατ’ αλφαβητική σειρά οι: </w:t>
      </w:r>
    </w:p>
    <w:p w14:paraId="493745EB" w14:textId="77777777" w:rsidR="00122460" w:rsidRPr="00BB122C" w:rsidRDefault="00122460" w:rsidP="00122460">
      <w:pPr>
        <w:jc w:val="both"/>
        <w:rPr>
          <w:bCs/>
          <w:sz w:val="22"/>
          <w:szCs w:val="22"/>
        </w:rPr>
      </w:pPr>
    </w:p>
    <w:p w14:paraId="68821CD0" w14:textId="4246226D" w:rsidR="00122460" w:rsidRDefault="007C27B9" w:rsidP="00122460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268/2023</w:t>
      </w:r>
    </w:p>
    <w:p w14:paraId="62984C99" w14:textId="361A356B" w:rsidR="00122460" w:rsidRPr="00505629" w:rsidRDefault="007C27B9" w:rsidP="00122460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270/2023</w:t>
      </w:r>
    </w:p>
    <w:p w14:paraId="07BF7F26" w14:textId="77777777" w:rsidR="00122460" w:rsidRPr="008D5911" w:rsidRDefault="00122460" w:rsidP="00122460">
      <w:pPr>
        <w:pStyle w:val="a5"/>
        <w:rPr>
          <w:b/>
          <w:color w:val="000000"/>
          <w:sz w:val="22"/>
          <w:szCs w:val="22"/>
        </w:rPr>
      </w:pPr>
    </w:p>
    <w:p w14:paraId="587D880E" w14:textId="77777777" w:rsidR="00122460" w:rsidRPr="00BB122C" w:rsidRDefault="00122460" w:rsidP="00122460">
      <w:pPr>
        <w:jc w:val="both"/>
        <w:rPr>
          <w:bCs/>
          <w:sz w:val="22"/>
          <w:szCs w:val="22"/>
        </w:rPr>
      </w:pPr>
      <w:r w:rsidRPr="00BB122C">
        <w:rPr>
          <w:sz w:val="22"/>
          <w:szCs w:val="22"/>
        </w:rPr>
        <w:t>Παρουσίαση των υποψηφίων:</w:t>
      </w:r>
    </w:p>
    <w:p w14:paraId="62D96437" w14:textId="77777777" w:rsidR="00122460" w:rsidRDefault="00122460" w:rsidP="00122460">
      <w:pPr>
        <w:jc w:val="both"/>
        <w:rPr>
          <w:bCs/>
          <w:sz w:val="22"/>
          <w:szCs w:val="22"/>
        </w:rPr>
      </w:pPr>
    </w:p>
    <w:p w14:paraId="48E677BC" w14:textId="311977FD" w:rsidR="00122460" w:rsidRPr="00BB122C" w:rsidRDefault="00122460" w:rsidP="00122460">
      <w:pPr>
        <w:rPr>
          <w:b/>
          <w:color w:val="000000"/>
          <w:sz w:val="22"/>
          <w:szCs w:val="22"/>
        </w:rPr>
      </w:pPr>
    </w:p>
    <w:p w14:paraId="4C8C3466" w14:textId="6EA94207" w:rsidR="00122460" w:rsidRPr="00BB122C" w:rsidRDefault="007C27B9" w:rsidP="00122460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1.Ο κ</w:t>
      </w:r>
      <w:r w:rsidRPr="007C27B9">
        <w:rPr>
          <w:b/>
          <w:bCs/>
          <w:sz w:val="22"/>
          <w:szCs w:val="22"/>
        </w:rPr>
        <w:t>.268/2023</w:t>
      </w:r>
      <w:r w:rsidR="00122460" w:rsidRPr="00BB122C">
        <w:rPr>
          <w:bCs/>
          <w:sz w:val="22"/>
          <w:szCs w:val="22"/>
        </w:rPr>
        <w:t xml:space="preserve"> είναι κάτοχος διδακτορικού διπλώματος από το Τμήμα Μαθηματικών του Πανεπιστημίου Πατρών, (2012) με θέμα «</w:t>
      </w:r>
      <w:proofErr w:type="spellStart"/>
      <w:r w:rsidR="00122460" w:rsidRPr="00BB122C">
        <w:rPr>
          <w:bCs/>
          <w:sz w:val="22"/>
          <w:szCs w:val="22"/>
        </w:rPr>
        <w:t>Τοπολογική</w:t>
      </w:r>
      <w:proofErr w:type="spellEnd"/>
      <w:r w:rsidR="00122460" w:rsidRPr="00BB122C">
        <w:rPr>
          <w:bCs/>
          <w:sz w:val="22"/>
          <w:szCs w:val="22"/>
        </w:rPr>
        <w:t xml:space="preserve"> ταξινόμηση δυναμικών συστημάτων». Διαθέτει επίσης μεταπτυχιακό τίτλο σπουδών από το Τμήμα Μαθηματικών του Πανεπιστημίου Πατρών στα </w:t>
      </w:r>
      <w:r w:rsidR="00122460">
        <w:rPr>
          <w:bCs/>
          <w:sz w:val="22"/>
          <w:szCs w:val="22"/>
        </w:rPr>
        <w:t>Εφαρμοσμένα Μ</w:t>
      </w:r>
      <w:r w:rsidR="00122460" w:rsidRPr="00BB122C">
        <w:rPr>
          <w:bCs/>
          <w:sz w:val="22"/>
          <w:szCs w:val="22"/>
        </w:rPr>
        <w:t xml:space="preserve">αθηματικά (2007). Είναι πτυχιούχος του Τμήματος Μαθηματικών του Πανεπιστημίου Πατρών (2004). </w:t>
      </w:r>
    </w:p>
    <w:p w14:paraId="39C3035F" w14:textId="77777777" w:rsidR="00122460" w:rsidRPr="00BB122C" w:rsidRDefault="00122460" w:rsidP="00122460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>Έχει 1</w:t>
      </w:r>
      <w:r>
        <w:rPr>
          <w:bCs/>
          <w:sz w:val="22"/>
          <w:szCs w:val="22"/>
        </w:rPr>
        <w:t>1</w:t>
      </w:r>
      <w:r w:rsidRPr="00BB122C">
        <w:rPr>
          <w:bCs/>
          <w:sz w:val="22"/>
          <w:szCs w:val="22"/>
        </w:rPr>
        <w:t xml:space="preserve"> δημοσιευμένες εργασίες σε διεθνή περιοδικά και 1 εργασία σε πρακτικά διεθνούς συνεδρίου (</w:t>
      </w:r>
      <w:proofErr w:type="spellStart"/>
      <w:r w:rsidRPr="00BB122C">
        <w:rPr>
          <w:bCs/>
          <w:sz w:val="22"/>
          <w:szCs w:val="22"/>
          <w:lang w:val="en-US"/>
        </w:rPr>
        <w:t>scopus</w:t>
      </w:r>
      <w:proofErr w:type="spellEnd"/>
      <w:r w:rsidRPr="00BB122C">
        <w:rPr>
          <w:bCs/>
          <w:sz w:val="22"/>
          <w:szCs w:val="22"/>
        </w:rPr>
        <w:t xml:space="preserve">, </w:t>
      </w:r>
      <w:proofErr w:type="spellStart"/>
      <w:r w:rsidRPr="00BB122C">
        <w:rPr>
          <w:bCs/>
          <w:sz w:val="22"/>
          <w:szCs w:val="22"/>
          <w:lang w:val="en-US"/>
        </w:rPr>
        <w:t>zbMATH</w:t>
      </w:r>
      <w:proofErr w:type="spellEnd"/>
      <w:r w:rsidRPr="00BB122C">
        <w:rPr>
          <w:bCs/>
          <w:sz w:val="22"/>
          <w:szCs w:val="22"/>
        </w:rPr>
        <w:t xml:space="preserve">), από τις οποίες 6 την τελευταία πενταετία. Έχει </w:t>
      </w:r>
      <w:r w:rsidRPr="001E2B54">
        <w:rPr>
          <w:bCs/>
          <w:sz w:val="22"/>
          <w:szCs w:val="22"/>
        </w:rPr>
        <w:t>51</w:t>
      </w:r>
      <w:r w:rsidRPr="00BB122C">
        <w:rPr>
          <w:bCs/>
          <w:sz w:val="22"/>
          <w:szCs w:val="22"/>
        </w:rPr>
        <w:t xml:space="preserve"> αναφορές στο έργο του. Διαθέτει αυτοδύναμη διδακτική εμπειρία σε ΑΕΙ από το 2017 έως σήμερα. Έχει γράψει ένα διδακτικό βιβλίο «Δυναμικά Συστήματα».</w:t>
      </w:r>
    </w:p>
    <w:p w14:paraId="096536F2" w14:textId="6F383F71" w:rsidR="00122460" w:rsidRPr="00BB122C" w:rsidRDefault="00122460" w:rsidP="00122460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>Η διδακτορική διατριβή και το δημοσιευμέν</w:t>
      </w:r>
      <w:r w:rsidR="007C27B9">
        <w:rPr>
          <w:bCs/>
          <w:sz w:val="22"/>
          <w:szCs w:val="22"/>
        </w:rPr>
        <w:t xml:space="preserve">ο έργο του κ. </w:t>
      </w:r>
      <w:r w:rsidR="007C27B9" w:rsidRPr="007C27B9">
        <w:rPr>
          <w:b/>
          <w:bCs/>
          <w:sz w:val="22"/>
          <w:szCs w:val="22"/>
        </w:rPr>
        <w:t>268/2023</w:t>
      </w:r>
      <w:r w:rsidRPr="00BB122C">
        <w:rPr>
          <w:bCs/>
          <w:sz w:val="22"/>
          <w:szCs w:val="22"/>
        </w:rPr>
        <w:t xml:space="preserve"> εμπίπτουν στο γνωστικό </w:t>
      </w:r>
      <w:r w:rsidRPr="0097772E">
        <w:rPr>
          <w:bCs/>
          <w:sz w:val="22"/>
          <w:szCs w:val="22"/>
        </w:rPr>
        <w:t>αντικείμενο «</w:t>
      </w:r>
      <w:r>
        <w:rPr>
          <w:bCs/>
          <w:sz w:val="22"/>
          <w:szCs w:val="22"/>
        </w:rPr>
        <w:t>Άλγεβρα Ι</w:t>
      </w:r>
      <w:r w:rsidRPr="0097772E">
        <w:rPr>
          <w:bCs/>
          <w:sz w:val="22"/>
          <w:szCs w:val="22"/>
        </w:rPr>
        <w:t>».</w:t>
      </w:r>
    </w:p>
    <w:p w14:paraId="0AF996D1" w14:textId="77777777" w:rsidR="00122460" w:rsidRDefault="00122460" w:rsidP="00122460">
      <w:pPr>
        <w:jc w:val="both"/>
        <w:rPr>
          <w:bCs/>
          <w:sz w:val="22"/>
          <w:szCs w:val="22"/>
        </w:rPr>
      </w:pPr>
    </w:p>
    <w:p w14:paraId="241B8C8B" w14:textId="102D40D0" w:rsidR="00122460" w:rsidRPr="00BB122C" w:rsidRDefault="00122460" w:rsidP="00122460">
      <w:pPr>
        <w:rPr>
          <w:b/>
          <w:color w:val="000000"/>
          <w:sz w:val="22"/>
          <w:szCs w:val="22"/>
        </w:rPr>
      </w:pPr>
    </w:p>
    <w:p w14:paraId="4FEB8850" w14:textId="60EF117A" w:rsidR="00122460" w:rsidRPr="00BB122C" w:rsidRDefault="007C27B9" w:rsidP="00122460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2.Ο κ </w:t>
      </w:r>
      <w:r w:rsidRPr="007C27B9">
        <w:rPr>
          <w:b/>
          <w:bCs/>
          <w:sz w:val="22"/>
          <w:szCs w:val="22"/>
        </w:rPr>
        <w:t>270/2023</w:t>
      </w:r>
      <w:r w:rsidR="00122460" w:rsidRPr="00BB122C">
        <w:rPr>
          <w:bCs/>
          <w:sz w:val="22"/>
          <w:szCs w:val="22"/>
        </w:rPr>
        <w:t xml:space="preserve"> είναι κάτοχος διδακτορικού διπλώματος από το </w:t>
      </w:r>
      <w:r w:rsidR="00122460">
        <w:rPr>
          <w:bCs/>
          <w:sz w:val="22"/>
          <w:szCs w:val="22"/>
          <w:lang w:val="en-US"/>
        </w:rPr>
        <w:t>University</w:t>
      </w:r>
      <w:r w:rsidR="00122460" w:rsidRPr="008721A8">
        <w:rPr>
          <w:bCs/>
          <w:sz w:val="22"/>
          <w:szCs w:val="22"/>
        </w:rPr>
        <w:t xml:space="preserve"> </w:t>
      </w:r>
      <w:r w:rsidR="00122460">
        <w:rPr>
          <w:bCs/>
          <w:sz w:val="22"/>
          <w:szCs w:val="22"/>
          <w:lang w:val="en-US"/>
        </w:rPr>
        <w:t>of</w:t>
      </w:r>
      <w:r w:rsidR="00122460" w:rsidRPr="00973139">
        <w:rPr>
          <w:bCs/>
          <w:sz w:val="22"/>
          <w:szCs w:val="22"/>
        </w:rPr>
        <w:t xml:space="preserve"> </w:t>
      </w:r>
      <w:r w:rsidR="00122460">
        <w:rPr>
          <w:bCs/>
          <w:sz w:val="22"/>
          <w:szCs w:val="22"/>
          <w:lang w:val="en-US"/>
        </w:rPr>
        <w:t>Granada</w:t>
      </w:r>
      <w:r w:rsidR="00122460" w:rsidRPr="00973139">
        <w:rPr>
          <w:bCs/>
          <w:sz w:val="22"/>
          <w:szCs w:val="22"/>
        </w:rPr>
        <w:t xml:space="preserve">, </w:t>
      </w:r>
      <w:r w:rsidR="00122460">
        <w:rPr>
          <w:bCs/>
          <w:sz w:val="22"/>
          <w:szCs w:val="22"/>
          <w:lang w:val="en-US"/>
        </w:rPr>
        <w:t>Spain</w:t>
      </w:r>
      <w:r w:rsidR="00122460" w:rsidRPr="00BB122C">
        <w:rPr>
          <w:bCs/>
          <w:sz w:val="22"/>
          <w:szCs w:val="22"/>
        </w:rPr>
        <w:t xml:space="preserve"> (201</w:t>
      </w:r>
      <w:r w:rsidR="00122460" w:rsidRPr="00F17EEC">
        <w:rPr>
          <w:bCs/>
          <w:sz w:val="22"/>
          <w:szCs w:val="22"/>
        </w:rPr>
        <w:t>4</w:t>
      </w:r>
      <w:r w:rsidR="00122460" w:rsidRPr="00BB122C">
        <w:rPr>
          <w:bCs/>
          <w:sz w:val="22"/>
          <w:szCs w:val="22"/>
        </w:rPr>
        <w:t>) με θέμα «</w:t>
      </w:r>
      <w:r w:rsidR="00122460">
        <w:rPr>
          <w:bCs/>
          <w:sz w:val="22"/>
          <w:szCs w:val="22"/>
          <w:lang w:val="en-US"/>
        </w:rPr>
        <w:t>Isoperimetric</w:t>
      </w:r>
      <w:r w:rsidR="00122460" w:rsidRPr="00F17EEC">
        <w:rPr>
          <w:bCs/>
          <w:sz w:val="22"/>
          <w:szCs w:val="22"/>
        </w:rPr>
        <w:t xml:space="preserve"> </w:t>
      </w:r>
      <w:r w:rsidR="00122460">
        <w:rPr>
          <w:bCs/>
          <w:sz w:val="22"/>
          <w:szCs w:val="22"/>
          <w:lang w:val="en-US"/>
        </w:rPr>
        <w:t>inequalities</w:t>
      </w:r>
      <w:r w:rsidR="00122460" w:rsidRPr="001A2E98">
        <w:rPr>
          <w:bCs/>
          <w:sz w:val="22"/>
          <w:szCs w:val="22"/>
        </w:rPr>
        <w:t xml:space="preserve"> </w:t>
      </w:r>
      <w:r w:rsidR="00122460">
        <w:rPr>
          <w:bCs/>
          <w:sz w:val="22"/>
          <w:szCs w:val="22"/>
          <w:lang w:val="en-US"/>
        </w:rPr>
        <w:t>in</w:t>
      </w:r>
      <w:r w:rsidR="00122460" w:rsidRPr="001A2E98">
        <w:rPr>
          <w:bCs/>
          <w:sz w:val="22"/>
          <w:szCs w:val="22"/>
        </w:rPr>
        <w:t xml:space="preserve"> </w:t>
      </w:r>
      <w:r w:rsidR="00122460">
        <w:rPr>
          <w:bCs/>
          <w:sz w:val="22"/>
          <w:szCs w:val="22"/>
          <w:lang w:val="en-US"/>
        </w:rPr>
        <w:t>convex</w:t>
      </w:r>
      <w:r w:rsidR="00122460" w:rsidRPr="001A2E98">
        <w:rPr>
          <w:bCs/>
          <w:sz w:val="22"/>
          <w:szCs w:val="22"/>
        </w:rPr>
        <w:t xml:space="preserve"> </w:t>
      </w:r>
      <w:r w:rsidR="00122460">
        <w:rPr>
          <w:bCs/>
          <w:sz w:val="22"/>
          <w:szCs w:val="22"/>
          <w:lang w:val="en-US"/>
        </w:rPr>
        <w:t>bodies</w:t>
      </w:r>
      <w:r w:rsidR="00122460" w:rsidRPr="00BB122C">
        <w:rPr>
          <w:bCs/>
          <w:sz w:val="22"/>
          <w:szCs w:val="22"/>
        </w:rPr>
        <w:t>». Διαθέτει επίσης μεταπτυχιακό τίτλο σπουδών από το Τμήμα Μαθηματικών</w:t>
      </w:r>
      <w:r w:rsidR="00122460" w:rsidRPr="00CD4015">
        <w:rPr>
          <w:bCs/>
          <w:sz w:val="22"/>
          <w:szCs w:val="22"/>
        </w:rPr>
        <w:t xml:space="preserve"> </w:t>
      </w:r>
      <w:r w:rsidR="00122460">
        <w:rPr>
          <w:bCs/>
          <w:sz w:val="22"/>
          <w:szCs w:val="22"/>
        </w:rPr>
        <w:t>και Εφαρμοσμένων Μαθηματικών</w:t>
      </w:r>
      <w:r w:rsidR="00122460" w:rsidRPr="00BB122C">
        <w:rPr>
          <w:bCs/>
          <w:sz w:val="22"/>
          <w:szCs w:val="22"/>
        </w:rPr>
        <w:t xml:space="preserve"> του Πανεπιστημίου </w:t>
      </w:r>
      <w:r w:rsidR="00122460">
        <w:rPr>
          <w:bCs/>
          <w:sz w:val="22"/>
          <w:szCs w:val="22"/>
        </w:rPr>
        <w:t>Κρήτης</w:t>
      </w:r>
      <w:r w:rsidR="00122460" w:rsidRPr="00BB122C">
        <w:rPr>
          <w:bCs/>
          <w:sz w:val="22"/>
          <w:szCs w:val="22"/>
        </w:rPr>
        <w:t xml:space="preserve"> στα </w:t>
      </w:r>
      <w:r w:rsidR="00122460">
        <w:rPr>
          <w:bCs/>
          <w:sz w:val="22"/>
          <w:szCs w:val="22"/>
        </w:rPr>
        <w:t>Μ</w:t>
      </w:r>
      <w:r w:rsidR="00122460" w:rsidRPr="00BB122C">
        <w:rPr>
          <w:bCs/>
          <w:sz w:val="22"/>
          <w:szCs w:val="22"/>
        </w:rPr>
        <w:t>αθηματικά</w:t>
      </w:r>
      <w:r w:rsidR="00122460">
        <w:rPr>
          <w:bCs/>
          <w:sz w:val="22"/>
          <w:szCs w:val="22"/>
        </w:rPr>
        <w:t xml:space="preserve"> και Εφαρμογές τους</w:t>
      </w:r>
      <w:r w:rsidR="00122460" w:rsidRPr="00BB122C">
        <w:rPr>
          <w:bCs/>
          <w:sz w:val="22"/>
          <w:szCs w:val="22"/>
        </w:rPr>
        <w:t xml:space="preserve"> (200</w:t>
      </w:r>
      <w:r w:rsidR="00122460">
        <w:rPr>
          <w:bCs/>
          <w:sz w:val="22"/>
          <w:szCs w:val="22"/>
        </w:rPr>
        <w:t>8</w:t>
      </w:r>
      <w:r w:rsidR="00122460" w:rsidRPr="00BB122C">
        <w:rPr>
          <w:bCs/>
          <w:sz w:val="22"/>
          <w:szCs w:val="22"/>
        </w:rPr>
        <w:t xml:space="preserve">). Είναι πτυχιούχος του Τμήματος Μαθηματικών του Πανεπιστημίου </w:t>
      </w:r>
      <w:r w:rsidR="00122460">
        <w:rPr>
          <w:bCs/>
          <w:sz w:val="22"/>
          <w:szCs w:val="22"/>
        </w:rPr>
        <w:t>Κρήτης</w:t>
      </w:r>
      <w:r w:rsidR="00122460" w:rsidRPr="00BB122C">
        <w:rPr>
          <w:bCs/>
          <w:sz w:val="22"/>
          <w:szCs w:val="22"/>
        </w:rPr>
        <w:t xml:space="preserve"> (2004). </w:t>
      </w:r>
    </w:p>
    <w:p w14:paraId="19D93A69" w14:textId="77777777" w:rsidR="00122460" w:rsidRPr="00BB122C" w:rsidRDefault="00122460" w:rsidP="00122460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Έχει </w:t>
      </w:r>
      <w:r>
        <w:rPr>
          <w:bCs/>
          <w:sz w:val="22"/>
          <w:szCs w:val="22"/>
        </w:rPr>
        <w:t>5</w:t>
      </w:r>
      <w:r w:rsidRPr="00BB122C">
        <w:rPr>
          <w:bCs/>
          <w:sz w:val="22"/>
          <w:szCs w:val="22"/>
        </w:rPr>
        <w:t xml:space="preserve"> δημοσιευμένες εργασίες σε διεθνή περιοδικά (</w:t>
      </w:r>
      <w:proofErr w:type="spellStart"/>
      <w:r w:rsidRPr="00BB122C">
        <w:rPr>
          <w:bCs/>
          <w:sz w:val="22"/>
          <w:szCs w:val="22"/>
          <w:lang w:val="en-US"/>
        </w:rPr>
        <w:t>scopus</w:t>
      </w:r>
      <w:proofErr w:type="spellEnd"/>
      <w:r w:rsidRPr="00BB122C">
        <w:rPr>
          <w:bCs/>
          <w:sz w:val="22"/>
          <w:szCs w:val="22"/>
        </w:rPr>
        <w:t xml:space="preserve">, </w:t>
      </w:r>
      <w:proofErr w:type="spellStart"/>
      <w:r w:rsidRPr="00BB122C">
        <w:rPr>
          <w:bCs/>
          <w:sz w:val="22"/>
          <w:szCs w:val="22"/>
          <w:lang w:val="en-US"/>
        </w:rPr>
        <w:t>zbMATH</w:t>
      </w:r>
      <w:proofErr w:type="spellEnd"/>
      <w:r w:rsidRPr="00BB122C">
        <w:rPr>
          <w:bCs/>
          <w:sz w:val="22"/>
          <w:szCs w:val="22"/>
        </w:rPr>
        <w:t xml:space="preserve">). Έχει </w:t>
      </w:r>
      <w:r w:rsidRPr="0069523E">
        <w:rPr>
          <w:bCs/>
          <w:sz w:val="22"/>
          <w:szCs w:val="22"/>
        </w:rPr>
        <w:t>25</w:t>
      </w:r>
      <w:r w:rsidRPr="00BB122C">
        <w:rPr>
          <w:bCs/>
          <w:sz w:val="22"/>
          <w:szCs w:val="22"/>
        </w:rPr>
        <w:t xml:space="preserve"> αναφορές στο έργο του. Διαθέτει αυτοδύναμη διδακτική εμπειρία σε ΑΕΙ </w:t>
      </w:r>
      <w:r>
        <w:rPr>
          <w:bCs/>
          <w:sz w:val="22"/>
          <w:szCs w:val="22"/>
        </w:rPr>
        <w:t>ενός (1) εξαμήνου (Εαρινό Εξάμηνο 2018-2019)</w:t>
      </w:r>
      <w:r w:rsidRPr="00BB122C">
        <w:rPr>
          <w:bCs/>
          <w:sz w:val="22"/>
          <w:szCs w:val="22"/>
        </w:rPr>
        <w:t xml:space="preserve">. </w:t>
      </w:r>
    </w:p>
    <w:p w14:paraId="3DA27D5A" w14:textId="13DCCE53" w:rsidR="00122460" w:rsidRPr="00BB122C" w:rsidRDefault="00122460" w:rsidP="00122460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>Η διδακτορική διατριβή και το δημοσιευμένο έργο του κ</w:t>
      </w:r>
      <w:r w:rsidRPr="007C27B9">
        <w:rPr>
          <w:b/>
          <w:bCs/>
          <w:sz w:val="22"/>
          <w:szCs w:val="22"/>
        </w:rPr>
        <w:t xml:space="preserve">. </w:t>
      </w:r>
      <w:r w:rsidR="007C27B9" w:rsidRPr="007C27B9">
        <w:rPr>
          <w:b/>
          <w:bCs/>
          <w:sz w:val="22"/>
          <w:szCs w:val="22"/>
        </w:rPr>
        <w:t>270/2023</w:t>
      </w:r>
      <w:r w:rsidRPr="00BB122C">
        <w:rPr>
          <w:bCs/>
          <w:sz w:val="22"/>
          <w:szCs w:val="22"/>
        </w:rPr>
        <w:t xml:space="preserve"> εμπίπτουν στο γνωστικό </w:t>
      </w:r>
      <w:r w:rsidRPr="0097772E">
        <w:rPr>
          <w:bCs/>
          <w:sz w:val="22"/>
          <w:szCs w:val="22"/>
        </w:rPr>
        <w:t>αντικείμενο «</w:t>
      </w:r>
      <w:r>
        <w:rPr>
          <w:bCs/>
          <w:sz w:val="22"/>
          <w:szCs w:val="22"/>
        </w:rPr>
        <w:t>Άλγεβρα Ι</w:t>
      </w:r>
      <w:r w:rsidRPr="0097772E">
        <w:rPr>
          <w:bCs/>
          <w:sz w:val="22"/>
          <w:szCs w:val="22"/>
        </w:rPr>
        <w:t>».</w:t>
      </w:r>
    </w:p>
    <w:p w14:paraId="1DAFA9CF" w14:textId="77777777" w:rsidR="00122460" w:rsidRPr="00BB122C" w:rsidRDefault="00122460" w:rsidP="00122460">
      <w:pPr>
        <w:jc w:val="both"/>
        <w:rPr>
          <w:bCs/>
          <w:sz w:val="22"/>
          <w:szCs w:val="22"/>
        </w:rPr>
      </w:pPr>
    </w:p>
    <w:p w14:paraId="3CB4B657" w14:textId="77777777" w:rsidR="00413726" w:rsidRPr="00BB122C" w:rsidRDefault="00413726" w:rsidP="00413726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>Ως εκ τούτου οι υποψήφιοι κατατάσσονται με την παρακάτω αξιολογική σειρά</w:t>
      </w:r>
      <w:r>
        <w:rPr>
          <w:bCs/>
          <w:sz w:val="22"/>
          <w:szCs w:val="22"/>
        </w:rPr>
        <w:t>:</w:t>
      </w:r>
    </w:p>
    <w:p w14:paraId="7BC3F454" w14:textId="77777777" w:rsidR="00413726" w:rsidRPr="00BB122C" w:rsidRDefault="00413726" w:rsidP="00413726">
      <w:pPr>
        <w:jc w:val="both"/>
        <w:rPr>
          <w:b/>
          <w:bCs/>
          <w:sz w:val="22"/>
          <w:szCs w:val="22"/>
        </w:rPr>
      </w:pPr>
    </w:p>
    <w:p w14:paraId="27813AB8" w14:textId="77777777" w:rsidR="00413726" w:rsidRPr="00BB122C" w:rsidRDefault="00413726" w:rsidP="00413726">
      <w:pPr>
        <w:jc w:val="both"/>
        <w:rPr>
          <w:b/>
          <w:bCs/>
          <w:sz w:val="22"/>
          <w:szCs w:val="22"/>
        </w:rPr>
      </w:pPr>
      <w:r w:rsidRPr="00BB122C">
        <w:rPr>
          <w:b/>
          <w:bCs/>
          <w:sz w:val="22"/>
          <w:szCs w:val="22"/>
        </w:rPr>
        <w:t>Σειρά κατάταξης των υποψηφίων</w:t>
      </w:r>
    </w:p>
    <w:p w14:paraId="23B67698" w14:textId="59996CC0" w:rsidR="00413726" w:rsidRPr="007C27B9" w:rsidRDefault="007C27B9" w:rsidP="00413726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7C27B9">
        <w:rPr>
          <w:b/>
          <w:color w:val="000000"/>
          <w:sz w:val="22"/>
          <w:szCs w:val="22"/>
        </w:rPr>
        <w:t>268/2023</w:t>
      </w:r>
    </w:p>
    <w:p w14:paraId="05818B17" w14:textId="33D8B208" w:rsidR="00413726" w:rsidRPr="007C27B9" w:rsidRDefault="007C27B9" w:rsidP="00413726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7C27B9">
        <w:rPr>
          <w:b/>
          <w:color w:val="000000"/>
          <w:sz w:val="22"/>
          <w:szCs w:val="22"/>
        </w:rPr>
        <w:t>270/2023</w:t>
      </w:r>
    </w:p>
    <w:p w14:paraId="771221F1" w14:textId="77777777" w:rsidR="00122460" w:rsidRDefault="00122460" w:rsidP="00122460">
      <w:pPr>
        <w:jc w:val="both"/>
        <w:rPr>
          <w:b/>
          <w:color w:val="000000"/>
          <w:sz w:val="22"/>
          <w:szCs w:val="22"/>
        </w:rPr>
      </w:pPr>
      <w:bookmarkStart w:id="0" w:name="_GoBack"/>
      <w:bookmarkEnd w:id="0"/>
    </w:p>
    <w:p w14:paraId="0DAD2027" w14:textId="77777777" w:rsidR="00122460" w:rsidRDefault="00122460" w:rsidP="00122460">
      <w:pPr>
        <w:jc w:val="both"/>
        <w:rPr>
          <w:b/>
          <w:sz w:val="22"/>
          <w:szCs w:val="22"/>
        </w:rPr>
      </w:pPr>
    </w:p>
    <w:p w14:paraId="45B7268C" w14:textId="77777777" w:rsidR="00122460" w:rsidRPr="00BB122C" w:rsidRDefault="00122460" w:rsidP="00122460">
      <w:pPr>
        <w:jc w:val="both"/>
        <w:rPr>
          <w:b/>
          <w:sz w:val="22"/>
          <w:szCs w:val="22"/>
        </w:rPr>
      </w:pPr>
      <w:r w:rsidRPr="00BB122C">
        <w:rPr>
          <w:b/>
          <w:sz w:val="22"/>
          <w:szCs w:val="22"/>
        </w:rPr>
        <w:t>Πρόταση</w:t>
      </w:r>
    </w:p>
    <w:p w14:paraId="1E4EB369" w14:textId="4C7D3577" w:rsidR="00122460" w:rsidRPr="00BB122C" w:rsidRDefault="007C27B9" w:rsidP="00122460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Ο κος </w:t>
      </w:r>
      <w:r w:rsidRPr="007C27B9">
        <w:rPr>
          <w:b/>
          <w:sz w:val="22"/>
          <w:szCs w:val="22"/>
        </w:rPr>
        <w:t>268/2023</w:t>
      </w:r>
      <w:r w:rsidR="003C46CF">
        <w:rPr>
          <w:sz w:val="22"/>
          <w:szCs w:val="22"/>
        </w:rPr>
        <w:t xml:space="preserve"> </w:t>
      </w:r>
      <w:r w:rsidR="003C46CF" w:rsidRPr="00BB122C">
        <w:rPr>
          <w:sz w:val="22"/>
          <w:szCs w:val="22"/>
        </w:rPr>
        <w:t xml:space="preserve">υπερτερεί </w:t>
      </w:r>
      <w:r w:rsidR="003C46CF">
        <w:rPr>
          <w:sz w:val="22"/>
          <w:szCs w:val="22"/>
        </w:rPr>
        <w:t>έναντι του άλλου υποψηφίου</w:t>
      </w:r>
      <w:r w:rsidR="003C46CF" w:rsidRPr="00BB122C">
        <w:rPr>
          <w:sz w:val="22"/>
          <w:szCs w:val="22"/>
        </w:rPr>
        <w:t xml:space="preserve"> </w:t>
      </w:r>
      <w:r w:rsidR="003C46CF">
        <w:rPr>
          <w:sz w:val="22"/>
          <w:szCs w:val="22"/>
        </w:rPr>
        <w:t xml:space="preserve">σε ερευνητικό και διδακτικό έργο και </w:t>
      </w:r>
      <w:r w:rsidR="003C46CF" w:rsidRPr="00B5389A">
        <w:rPr>
          <w:sz w:val="22"/>
          <w:szCs w:val="22"/>
        </w:rPr>
        <w:t>π</w:t>
      </w:r>
      <w:r w:rsidR="003C46CF" w:rsidRPr="00BB122C">
        <w:rPr>
          <w:sz w:val="22"/>
          <w:szCs w:val="22"/>
        </w:rPr>
        <w:t>ροτείνεται για να διδάξει</w:t>
      </w:r>
      <w:r w:rsidR="003C46CF">
        <w:rPr>
          <w:sz w:val="22"/>
          <w:szCs w:val="22"/>
        </w:rPr>
        <w:t xml:space="preserve"> </w:t>
      </w:r>
      <w:r w:rsidR="003C46CF" w:rsidRPr="00BB122C">
        <w:rPr>
          <w:sz w:val="22"/>
          <w:szCs w:val="22"/>
        </w:rPr>
        <w:t xml:space="preserve">το μάθημα </w:t>
      </w:r>
      <w:r w:rsidR="00122460" w:rsidRPr="004476D1">
        <w:rPr>
          <w:bCs/>
          <w:sz w:val="22"/>
          <w:szCs w:val="22"/>
        </w:rPr>
        <w:t>«</w:t>
      </w:r>
      <w:r w:rsidR="00122460">
        <w:rPr>
          <w:bCs/>
          <w:sz w:val="22"/>
          <w:szCs w:val="22"/>
        </w:rPr>
        <w:t>Άλγεβρα Ι</w:t>
      </w:r>
      <w:r w:rsidR="00122460" w:rsidRPr="004476D1">
        <w:rPr>
          <w:bCs/>
          <w:sz w:val="22"/>
          <w:szCs w:val="22"/>
        </w:rPr>
        <w:t>»</w:t>
      </w:r>
      <w:r w:rsidR="00122460" w:rsidRPr="00BB122C">
        <w:rPr>
          <w:bCs/>
          <w:sz w:val="22"/>
          <w:szCs w:val="22"/>
        </w:rPr>
        <w:t>.</w:t>
      </w:r>
    </w:p>
    <w:p w14:paraId="16E85DFD" w14:textId="77777777" w:rsidR="009479F7" w:rsidRPr="00BB122C" w:rsidRDefault="009479F7" w:rsidP="009479F7">
      <w:pPr>
        <w:jc w:val="both"/>
        <w:rPr>
          <w:sz w:val="22"/>
          <w:szCs w:val="22"/>
        </w:rPr>
      </w:pPr>
      <w:r w:rsidRPr="00BB122C">
        <w:rPr>
          <w:bCs/>
          <w:sz w:val="22"/>
          <w:szCs w:val="22"/>
        </w:rPr>
        <w:t>Σε περίπτωση αδυναμίας να αναλάβει το έργο της διδασκαλίας του μαθήματος να τηρηθεί η σειρά κατάταξης των υποψηφίων.</w:t>
      </w:r>
    </w:p>
    <w:p w14:paraId="284BC084" w14:textId="77777777" w:rsidR="00292BFE" w:rsidRPr="00BB122C" w:rsidRDefault="00292BFE" w:rsidP="009479F7">
      <w:pPr>
        <w:jc w:val="both"/>
        <w:rPr>
          <w:sz w:val="22"/>
          <w:szCs w:val="22"/>
        </w:rPr>
      </w:pPr>
    </w:p>
    <w:sectPr w:rsidR="00292BFE" w:rsidRPr="00BB122C" w:rsidSect="004145A5">
      <w:headerReference w:type="even" r:id="rId8"/>
      <w:head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6F0A799" w14:textId="77777777" w:rsidR="003352D5" w:rsidRDefault="003352D5">
      <w:r>
        <w:separator/>
      </w:r>
    </w:p>
  </w:endnote>
  <w:endnote w:type="continuationSeparator" w:id="0">
    <w:p w14:paraId="08022EAD" w14:textId="77777777" w:rsidR="003352D5" w:rsidRDefault="003352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A02A842" w14:textId="77777777" w:rsidR="003352D5" w:rsidRDefault="003352D5">
      <w:r>
        <w:separator/>
      </w:r>
    </w:p>
  </w:footnote>
  <w:footnote w:type="continuationSeparator" w:id="0">
    <w:p w14:paraId="61EA576D" w14:textId="77777777" w:rsidR="003352D5" w:rsidRDefault="003352D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4BC089" w14:textId="77777777" w:rsidR="004145A5" w:rsidRDefault="00073EC6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284BC08A" w14:textId="77777777" w:rsidR="004145A5" w:rsidRDefault="003352D5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4BC08B" w14:textId="5589788E" w:rsidR="00647DAC" w:rsidRPr="00D47E4F" w:rsidRDefault="00F233CF">
    <w:pPr>
      <w:pStyle w:val="a3"/>
    </w:pPr>
    <w:r w:rsidRPr="00F233CF">
      <w:t xml:space="preserve">Άλγεβρα Ι </w:t>
    </w:r>
    <w:r w:rsidR="00647DAC">
      <w:t>- Α</w:t>
    </w:r>
    <w:r w:rsidR="00041678">
      <w:t xml:space="preserve">ξιολόγηση </w:t>
    </w:r>
    <w:r w:rsidR="0046128A">
      <w:t>Εντεταλ</w:t>
    </w:r>
    <w:r w:rsidR="003446F4">
      <w:t>μένων Διδασκόντων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"/>
  </w:num>
  <w:num w:numId="3">
    <w:abstractNumId w:val="0"/>
  </w:num>
  <w:num w:numId="4">
    <w:abstractNumId w:val="3"/>
  </w:num>
  <w:num w:numId="5">
    <w:abstractNumId w:val="11"/>
  </w:num>
  <w:num w:numId="6">
    <w:abstractNumId w:val="4"/>
  </w:num>
  <w:num w:numId="7">
    <w:abstractNumId w:val="1"/>
  </w:num>
  <w:num w:numId="8">
    <w:abstractNumId w:val="9"/>
  </w:num>
  <w:num w:numId="9">
    <w:abstractNumId w:val="5"/>
  </w:num>
  <w:num w:numId="10">
    <w:abstractNumId w:val="7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372D6"/>
    <w:rsid w:val="00041678"/>
    <w:rsid w:val="00047AE8"/>
    <w:rsid w:val="000658B4"/>
    <w:rsid w:val="00073EC6"/>
    <w:rsid w:val="00090053"/>
    <w:rsid w:val="00092EBC"/>
    <w:rsid w:val="00094D06"/>
    <w:rsid w:val="000A2644"/>
    <w:rsid w:val="000E6FC8"/>
    <w:rsid w:val="000F15B3"/>
    <w:rsid w:val="00116B3A"/>
    <w:rsid w:val="00122460"/>
    <w:rsid w:val="00123BE4"/>
    <w:rsid w:val="00125FC3"/>
    <w:rsid w:val="0013224F"/>
    <w:rsid w:val="001376F6"/>
    <w:rsid w:val="00151C32"/>
    <w:rsid w:val="00154B30"/>
    <w:rsid w:val="00161A7D"/>
    <w:rsid w:val="00166A41"/>
    <w:rsid w:val="00166D79"/>
    <w:rsid w:val="0019327F"/>
    <w:rsid w:val="00193AB0"/>
    <w:rsid w:val="001C2F6A"/>
    <w:rsid w:val="001C3620"/>
    <w:rsid w:val="001D559D"/>
    <w:rsid w:val="001E16DF"/>
    <w:rsid w:val="001E5517"/>
    <w:rsid w:val="00230426"/>
    <w:rsid w:val="00244015"/>
    <w:rsid w:val="0024456D"/>
    <w:rsid w:val="002710B3"/>
    <w:rsid w:val="00292BFE"/>
    <w:rsid w:val="002A6471"/>
    <w:rsid w:val="002B5D78"/>
    <w:rsid w:val="002D098B"/>
    <w:rsid w:val="0030119F"/>
    <w:rsid w:val="00306454"/>
    <w:rsid w:val="00326123"/>
    <w:rsid w:val="00332CE1"/>
    <w:rsid w:val="0033363F"/>
    <w:rsid w:val="003352D5"/>
    <w:rsid w:val="003416E2"/>
    <w:rsid w:val="00343353"/>
    <w:rsid w:val="003446F4"/>
    <w:rsid w:val="00352719"/>
    <w:rsid w:val="0036002E"/>
    <w:rsid w:val="00393447"/>
    <w:rsid w:val="003A0935"/>
    <w:rsid w:val="003B05AD"/>
    <w:rsid w:val="003C46CF"/>
    <w:rsid w:val="003E2CD8"/>
    <w:rsid w:val="003F2280"/>
    <w:rsid w:val="003F7EDE"/>
    <w:rsid w:val="00413726"/>
    <w:rsid w:val="00444329"/>
    <w:rsid w:val="00447131"/>
    <w:rsid w:val="004476D1"/>
    <w:rsid w:val="0046128A"/>
    <w:rsid w:val="00476B72"/>
    <w:rsid w:val="00485E7E"/>
    <w:rsid w:val="004959B6"/>
    <w:rsid w:val="004D5CEE"/>
    <w:rsid w:val="004E4044"/>
    <w:rsid w:val="004F6C1E"/>
    <w:rsid w:val="00504071"/>
    <w:rsid w:val="00505629"/>
    <w:rsid w:val="00520A6D"/>
    <w:rsid w:val="00535F1A"/>
    <w:rsid w:val="00575EAB"/>
    <w:rsid w:val="00580746"/>
    <w:rsid w:val="005E393E"/>
    <w:rsid w:val="005F4398"/>
    <w:rsid w:val="0064287F"/>
    <w:rsid w:val="00647DAC"/>
    <w:rsid w:val="00651266"/>
    <w:rsid w:val="00655753"/>
    <w:rsid w:val="00695721"/>
    <w:rsid w:val="00696D01"/>
    <w:rsid w:val="006B2490"/>
    <w:rsid w:val="006B5FD3"/>
    <w:rsid w:val="006B6534"/>
    <w:rsid w:val="006D6C55"/>
    <w:rsid w:val="006E2EFD"/>
    <w:rsid w:val="00703D0E"/>
    <w:rsid w:val="00703F92"/>
    <w:rsid w:val="00724118"/>
    <w:rsid w:val="00725097"/>
    <w:rsid w:val="007478B7"/>
    <w:rsid w:val="007521B6"/>
    <w:rsid w:val="00755BAB"/>
    <w:rsid w:val="00761F09"/>
    <w:rsid w:val="00763920"/>
    <w:rsid w:val="00775865"/>
    <w:rsid w:val="00782A0B"/>
    <w:rsid w:val="00795CC0"/>
    <w:rsid w:val="007A192F"/>
    <w:rsid w:val="007A2C6D"/>
    <w:rsid w:val="007B54DC"/>
    <w:rsid w:val="007C22A4"/>
    <w:rsid w:val="007C27B9"/>
    <w:rsid w:val="007C3165"/>
    <w:rsid w:val="007C759A"/>
    <w:rsid w:val="0080198E"/>
    <w:rsid w:val="00814334"/>
    <w:rsid w:val="008217F8"/>
    <w:rsid w:val="008A0260"/>
    <w:rsid w:val="008B0D16"/>
    <w:rsid w:val="008C0D17"/>
    <w:rsid w:val="008D5911"/>
    <w:rsid w:val="009124E7"/>
    <w:rsid w:val="009479F7"/>
    <w:rsid w:val="009A5452"/>
    <w:rsid w:val="009B0972"/>
    <w:rsid w:val="009C0F56"/>
    <w:rsid w:val="009D4281"/>
    <w:rsid w:val="009E7929"/>
    <w:rsid w:val="009F106C"/>
    <w:rsid w:val="00A1634B"/>
    <w:rsid w:val="00A43104"/>
    <w:rsid w:val="00A57BD0"/>
    <w:rsid w:val="00A8612C"/>
    <w:rsid w:val="00AB6020"/>
    <w:rsid w:val="00AC69FE"/>
    <w:rsid w:val="00AD48FF"/>
    <w:rsid w:val="00AE313B"/>
    <w:rsid w:val="00AF105E"/>
    <w:rsid w:val="00AF5904"/>
    <w:rsid w:val="00AF5B96"/>
    <w:rsid w:val="00B119E5"/>
    <w:rsid w:val="00B239B9"/>
    <w:rsid w:val="00B34A1B"/>
    <w:rsid w:val="00B61F50"/>
    <w:rsid w:val="00B672CC"/>
    <w:rsid w:val="00B870B3"/>
    <w:rsid w:val="00B9080B"/>
    <w:rsid w:val="00B939F7"/>
    <w:rsid w:val="00BB122C"/>
    <w:rsid w:val="00BC242E"/>
    <w:rsid w:val="00BC3254"/>
    <w:rsid w:val="00BC7B89"/>
    <w:rsid w:val="00BE0313"/>
    <w:rsid w:val="00C57FCA"/>
    <w:rsid w:val="00C95BC8"/>
    <w:rsid w:val="00CB4893"/>
    <w:rsid w:val="00CE6387"/>
    <w:rsid w:val="00D00858"/>
    <w:rsid w:val="00D00C70"/>
    <w:rsid w:val="00D04F78"/>
    <w:rsid w:val="00D12C26"/>
    <w:rsid w:val="00D44C8F"/>
    <w:rsid w:val="00D47E4F"/>
    <w:rsid w:val="00D508C3"/>
    <w:rsid w:val="00D71F1C"/>
    <w:rsid w:val="00D823BD"/>
    <w:rsid w:val="00D82DD9"/>
    <w:rsid w:val="00D958E7"/>
    <w:rsid w:val="00DA3F9A"/>
    <w:rsid w:val="00DA4A82"/>
    <w:rsid w:val="00DC030A"/>
    <w:rsid w:val="00DC2312"/>
    <w:rsid w:val="00E31C9B"/>
    <w:rsid w:val="00E47103"/>
    <w:rsid w:val="00E54DC4"/>
    <w:rsid w:val="00E72661"/>
    <w:rsid w:val="00E9173E"/>
    <w:rsid w:val="00EE2E8C"/>
    <w:rsid w:val="00EE6DA3"/>
    <w:rsid w:val="00EF45DB"/>
    <w:rsid w:val="00F066DC"/>
    <w:rsid w:val="00F1373D"/>
    <w:rsid w:val="00F233CF"/>
    <w:rsid w:val="00F410F9"/>
    <w:rsid w:val="00F42543"/>
    <w:rsid w:val="00F462BD"/>
    <w:rsid w:val="00F640D9"/>
    <w:rsid w:val="00F7011F"/>
    <w:rsid w:val="00F70BA2"/>
    <w:rsid w:val="00F766B6"/>
    <w:rsid w:val="00F901B8"/>
    <w:rsid w:val="00F92508"/>
    <w:rsid w:val="00F96BE2"/>
    <w:rsid w:val="00FD5537"/>
    <w:rsid w:val="00FE38E8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4BC0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6</Words>
  <Characters>2034</Characters>
  <Application>Microsoft Office Word</Application>
  <DocSecurity>0</DocSecurity>
  <Lines>16</Lines>
  <Paragraphs>4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Χριστίνα Νάτση</cp:lastModifiedBy>
  <cp:revision>2</cp:revision>
  <dcterms:created xsi:type="dcterms:W3CDTF">2023-02-02T11:25:00Z</dcterms:created>
  <dcterms:modified xsi:type="dcterms:W3CDTF">2023-02-02T11:25:00Z</dcterms:modified>
</cp:coreProperties>
</file>